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9BA5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438F8895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4778D33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2970CBE6" w14:textId="4F46A415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 xml:space="preserve">Bc. </w:t>
      </w:r>
      <w:r w:rsidR="000A6190">
        <w:rPr>
          <w:b/>
          <w:i/>
          <w:sz w:val="22"/>
          <w:szCs w:val="22"/>
        </w:rPr>
        <w:t>Vendula Buráňo</w:t>
      </w:r>
      <w:r w:rsidR="0035403C">
        <w:rPr>
          <w:b/>
          <w:i/>
          <w:sz w:val="22"/>
          <w:szCs w:val="22"/>
        </w:rPr>
        <w:t>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674AFF75" w14:textId="77777777" w:rsidR="00845B98" w:rsidRDefault="00845B98" w:rsidP="005358E6">
      <w:pPr>
        <w:jc w:val="both"/>
      </w:pPr>
    </w:p>
    <w:p w14:paraId="43372197" w14:textId="77777777" w:rsidR="00845B98" w:rsidRDefault="00845B98" w:rsidP="005358E6">
      <w:pPr>
        <w:jc w:val="both"/>
      </w:pPr>
    </w:p>
    <w:p w14:paraId="351081E3" w14:textId="0E8582ED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 xml:space="preserve">Projekt </w:t>
      </w:r>
      <w:r w:rsidR="000A6190">
        <w:rPr>
          <w:b/>
          <w:i/>
          <w:sz w:val="22"/>
          <w:szCs w:val="22"/>
        </w:rPr>
        <w:t xml:space="preserve">zvýšení motivace pracovníků </w:t>
      </w:r>
      <w:r w:rsidR="0035403C">
        <w:rPr>
          <w:b/>
          <w:i/>
          <w:sz w:val="22"/>
          <w:szCs w:val="22"/>
        </w:rPr>
        <w:t>ve vybrané 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5553A7BF" w14:textId="77777777" w:rsidR="00845B98" w:rsidRDefault="00845B98" w:rsidP="005358E6">
      <w:pPr>
        <w:jc w:val="both"/>
      </w:pPr>
    </w:p>
    <w:p w14:paraId="055732C4" w14:textId="77777777" w:rsidR="00845B98" w:rsidRDefault="00845B98" w:rsidP="00750650"/>
    <w:p w14:paraId="7D433DA6" w14:textId="77777777" w:rsidR="00845B98" w:rsidRPr="005F755D" w:rsidRDefault="00845B98" w:rsidP="00750650">
      <w:r w:rsidRPr="005F755D">
        <w:t>U hodnocení kritéria 1 zohledněte náročnost tématu práce.</w:t>
      </w:r>
    </w:p>
    <w:p w14:paraId="17A10F34" w14:textId="77777777" w:rsidR="00845B98" w:rsidRPr="005F755D" w:rsidRDefault="00845B98" w:rsidP="00750650">
      <w:r w:rsidRPr="005F755D">
        <w:t>Při hodnocení kritérií 2-6 zohledněte následující bodování:</w:t>
      </w:r>
    </w:p>
    <w:p w14:paraId="18D10826" w14:textId="77777777" w:rsidR="00845B98" w:rsidRPr="005F755D" w:rsidRDefault="00845B98" w:rsidP="00750650">
      <w:r w:rsidRPr="005F755D">
        <w:t>5 bodů – splněno velmi kvalitně, výrazně překračuje požadavky</w:t>
      </w:r>
    </w:p>
    <w:p w14:paraId="26324D82" w14:textId="77777777" w:rsidR="00845B98" w:rsidRPr="005F755D" w:rsidRDefault="00845B98" w:rsidP="00750650">
      <w:r w:rsidRPr="005F755D">
        <w:t>4 body – splněno kvalitně</w:t>
      </w:r>
    </w:p>
    <w:p w14:paraId="72D43470" w14:textId="77777777" w:rsidR="00845B98" w:rsidRPr="005F755D" w:rsidRDefault="00845B98" w:rsidP="00750650">
      <w:r w:rsidRPr="005F755D">
        <w:t>3 body – splněno bez výhrad</w:t>
      </w:r>
    </w:p>
    <w:p w14:paraId="51ECA014" w14:textId="77777777" w:rsidR="00845B98" w:rsidRPr="005F755D" w:rsidRDefault="00845B98" w:rsidP="00750650">
      <w:r w:rsidRPr="005F755D">
        <w:t>2 body – splněno s menšími nedostatky</w:t>
      </w:r>
    </w:p>
    <w:p w14:paraId="7DC5EE9C" w14:textId="77777777" w:rsidR="00845B98" w:rsidRPr="005F755D" w:rsidRDefault="00845B98" w:rsidP="00750650">
      <w:r w:rsidRPr="005F755D">
        <w:t>1 body – splněno, ale s výraznými nedostatky</w:t>
      </w:r>
    </w:p>
    <w:p w14:paraId="2D5FE496" w14:textId="77777777" w:rsidR="00845B98" w:rsidRPr="005F755D" w:rsidRDefault="00845B98" w:rsidP="00750650">
      <w:r w:rsidRPr="005F755D">
        <w:t>0 bodů – nesplněno</w:t>
      </w:r>
    </w:p>
    <w:p w14:paraId="52D12987" w14:textId="77777777" w:rsidR="00845B98" w:rsidRPr="001B5B85" w:rsidRDefault="00845B98" w:rsidP="002A4678"/>
    <w:p w14:paraId="3D33147B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7B7DE4FE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A596DC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997081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90B45E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7C6E633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47A0B2C" w14:textId="5C0E96C2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b/>
                <w:snapToGrid w:val="0"/>
                <w:color w:val="000000"/>
              </w:rPr>
            </w:r>
            <w:r w:rsidR="00A65B2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13A4C38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0850A6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7AEDE630" w14:textId="5EA1AF4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C0FCE3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EE419A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79577AD2" w14:textId="24707873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9B6B41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567CF0D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A7F1E36" w14:textId="157E817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CDF92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127B238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ECDC59" w14:textId="040E23ED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b/>
                <w:snapToGrid w:val="0"/>
                <w:color w:val="000000"/>
              </w:rPr>
            </w:r>
            <w:r w:rsidR="00A65B2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43D9C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7DD320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2BD5FC7C" w14:textId="0027F364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D90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506214D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57384C6E" w14:textId="7CA83B1B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B6A34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F19DEE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0446883" w14:textId="121B2B43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ECE532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45F3F04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50152B2" w14:textId="2F599B09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8DB8D3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C57D203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0207955" w14:textId="44B96514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93CDE">
              <w:rPr>
                <w:b/>
                <w:snapToGrid w:val="0"/>
                <w:color w:val="000000"/>
              </w:rPr>
            </w:r>
            <w:r w:rsidR="00A65B2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3CFA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C560EE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04245E29" w14:textId="3A50323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00476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8593B4B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244A87C" w14:textId="18BF022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2B458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8BF4620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F23D6C" w14:textId="1872345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4E82B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B1832F4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67705E" w14:textId="7B21BE50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b/>
                <w:snapToGrid w:val="0"/>
                <w:color w:val="000000"/>
              </w:rPr>
            </w:r>
            <w:r w:rsidR="00A65B2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AC844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7F89127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65E53844" w14:textId="0220F202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83DBB8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AC5F8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369ADCF" w14:textId="688F477C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6A5D5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351433B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5F8CDF96" w14:textId="5FF7EC9E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D464E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D8B3636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00AB6F2B" w14:textId="7E9748EB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D29B46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3049DD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D8E74F6" w14:textId="70AF1CEC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784A29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3FA54E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5988720" w14:textId="2CF74461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b/>
                <w:snapToGrid w:val="0"/>
                <w:color w:val="000000"/>
              </w:rPr>
            </w:r>
            <w:r w:rsidR="00A65B2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90B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ECED3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5E316F89" w14:textId="197EE2B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FD174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CC9D96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7AC65D7A" w14:textId="18C8B19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3562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6736964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249F16AB" w14:textId="4F1523FC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0A26A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91D4E82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0459B5DC" w14:textId="5138F4B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E75FF3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D1FA7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F82F822" w14:textId="7ED58D4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4EF8F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FCE1E5C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6F564F" w14:textId="79975B5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CE144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BB183FB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3420F7C5" w14:textId="40563575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b/>
                <w:snapToGrid w:val="0"/>
                <w:color w:val="000000"/>
              </w:rPr>
            </w:r>
            <w:r w:rsidR="00A65B2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1B4F0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FEC240F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3130257F" w14:textId="2916347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7CA8FB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B2B958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47D58F5" w14:textId="59BED0B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17F7A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0F90C3D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1D578469" w14:textId="59FBB05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37C56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C343C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8D34DC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0E31BA43" w14:textId="071E9C98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9DA20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20B0B6B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CC1EC94" w14:textId="4D8C8128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65B2D">
              <w:rPr>
                <w:snapToGrid w:val="0"/>
                <w:color w:val="000000"/>
              </w:rPr>
            </w:r>
            <w:r w:rsidR="00A65B2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F47CAC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5E1CE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88418F" w14:textId="2CE8C4EC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A65B2D">
              <w:rPr>
                <w:b/>
                <w:snapToGrid w:val="0"/>
                <w:color w:val="000000"/>
              </w:rPr>
              <w:t>22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503B77EE" w14:textId="77777777" w:rsidR="00845B98" w:rsidRDefault="00845B98" w:rsidP="00750650"/>
    <w:p w14:paraId="1474C96B" w14:textId="77777777" w:rsidR="00845B98" w:rsidRDefault="00845B98" w:rsidP="005358E6">
      <w:pPr>
        <w:jc w:val="both"/>
      </w:pPr>
      <w:r>
        <w:t>Celkové hodnocení práce a otázky k obhajobě:</w:t>
      </w:r>
    </w:p>
    <w:p w14:paraId="5F5FCD2F" w14:textId="77777777" w:rsidR="00845B98" w:rsidRDefault="00845B98" w:rsidP="005358E6">
      <w:pPr>
        <w:jc w:val="both"/>
      </w:pPr>
      <w:r>
        <w:t>(otázky uvádí vedoucí práce i oponent)</w:t>
      </w:r>
    </w:p>
    <w:p w14:paraId="794F7091" w14:textId="77777777" w:rsidR="00845B98" w:rsidRDefault="00845B98" w:rsidP="005358E6">
      <w:pPr>
        <w:jc w:val="both"/>
      </w:pPr>
    </w:p>
    <w:bookmarkStart w:id="7" w:name="Text6"/>
    <w:p w14:paraId="779E6B79" w14:textId="4A08B7DF" w:rsidR="00751529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6D1F94">
        <w:rPr>
          <w:i/>
        </w:rPr>
        <w:t xml:space="preserve">Studentka </w:t>
      </w:r>
      <w:r w:rsidR="003E0FB1">
        <w:rPr>
          <w:i/>
        </w:rPr>
        <w:t>předložila práci na velmi dobré úrovni. V teoretické části se sice mohla více soustředit na to, co z teorií motivace vyplývá pro praxi, než na samotné teorie motivace, i tak ale práce dává dobrý přehled o poznatcích k tématu.</w:t>
      </w:r>
      <w:r w:rsidR="003E1C07">
        <w:rPr>
          <w:i/>
        </w:rPr>
        <w:t xml:space="preserve"> V praktické části si </w:t>
      </w:r>
      <w:r w:rsidR="00A65B2D">
        <w:rPr>
          <w:i/>
        </w:rPr>
        <w:t xml:space="preserve">studentka </w:t>
      </w:r>
      <w:r w:rsidR="003E1C07">
        <w:rPr>
          <w:i/>
        </w:rPr>
        <w:t xml:space="preserve">vhodně stanovuje výzkumnou otázku a hypotézu. Motivaci pracovníků se rozhodla měřit pomocí </w:t>
      </w:r>
      <w:r w:rsidR="003E1C07" w:rsidRPr="003E1C07">
        <w:rPr>
          <w:i/>
        </w:rPr>
        <w:t>employee net promoter score</w:t>
      </w:r>
      <w:r w:rsidR="003E1C07">
        <w:rPr>
          <w:i/>
        </w:rPr>
        <w:t xml:space="preserve"> a celou analýzu ještě doplnila o další metody sběru dat. Citace komentářů zaměstnanců a vedoucího pracovníka celou situaci o to více ilustrují, osobně bych je však dala spíše do přílohy a v práci uvedla jen jejich závěry</w:t>
      </w:r>
      <w:r w:rsidR="007C142C">
        <w:rPr>
          <w:i/>
        </w:rPr>
        <w:t>, popřípadě jen velmi kratičké citace. Oceňuji využití statistiky při testování hypotézy.</w:t>
      </w:r>
      <w:r w:rsidR="003E1C07">
        <w:rPr>
          <w:i/>
        </w:rPr>
        <w:t xml:space="preserve"> </w:t>
      </w:r>
      <w:r w:rsidR="00A65B2D">
        <w:rPr>
          <w:i/>
        </w:rPr>
        <w:t xml:space="preserve">Projekt je zpracován velmi pečlivě, systematicky a detailně, domnívám se však, že navrhované aktivity povedou spíše ke zvýšení spokojenosti </w:t>
      </w:r>
      <w:proofErr w:type="gramStart"/>
      <w:r w:rsidR="00A65B2D">
        <w:rPr>
          <w:i/>
        </w:rPr>
        <w:t>pracovníků,</w:t>
      </w:r>
      <w:proofErr w:type="gramEnd"/>
      <w:r w:rsidR="00A65B2D">
        <w:rPr>
          <w:i/>
        </w:rPr>
        <w:t xml:space="preserve"> než k jejich motivaci.</w:t>
      </w:r>
    </w:p>
    <w:p w14:paraId="4B33C39B" w14:textId="1D2005E6" w:rsidR="00751529" w:rsidRDefault="00751529" w:rsidP="00750650">
      <w:pPr>
        <w:rPr>
          <w:i/>
          <w:noProof/>
        </w:rPr>
      </w:pPr>
      <w:bookmarkStart w:id="8" w:name="_GoBack"/>
      <w:bookmarkEnd w:id="8"/>
      <w:r>
        <w:rPr>
          <w:i/>
          <w:noProof/>
        </w:rPr>
        <w:t>Otázky k obhajobě:</w:t>
      </w:r>
    </w:p>
    <w:p w14:paraId="708F167A" w14:textId="077737AA" w:rsidR="004A415F" w:rsidRDefault="004A415F" w:rsidP="00750650">
      <w:pPr>
        <w:rPr>
          <w:i/>
          <w:noProof/>
        </w:rPr>
      </w:pPr>
      <w:r>
        <w:rPr>
          <w:i/>
          <w:noProof/>
        </w:rPr>
        <w:t>Ovlivňuje zrušení sportovních karet skutečně motivaci pracovníků v pravém slova smyslu, nebo má vliv jen na jejich spokojenost?</w:t>
      </w:r>
    </w:p>
    <w:p w14:paraId="10E38C70" w14:textId="6D78BACD" w:rsidR="00845B98" w:rsidRPr="00AE58C9" w:rsidRDefault="007F55B4" w:rsidP="000A6190">
      <w:pPr>
        <w:rPr>
          <w:i/>
        </w:rPr>
      </w:pPr>
      <w:r>
        <w:rPr>
          <w:i/>
        </w:rPr>
        <w:t xml:space="preserve">Co Vás vedlo k rozhodnutí měřit motivaci pracovníků pomocí </w:t>
      </w:r>
      <w:r w:rsidR="003E0FB1">
        <w:rPr>
          <w:i/>
        </w:rPr>
        <w:t>employee net promoter score?Jaké jiné nástroje měření motivace pracovníků byste mohla použít?</w:t>
      </w:r>
      <w:r w:rsidR="00BA26BD">
        <w:rPr>
          <w:i/>
        </w:rPr>
        <w:t xml:space="preserve"> </w:t>
      </w:r>
      <w:r w:rsidR="001C1C93">
        <w:rPr>
          <w:i/>
        </w:rPr>
        <w:fldChar w:fldCharType="end"/>
      </w:r>
      <w:bookmarkEnd w:id="7"/>
    </w:p>
    <w:p w14:paraId="048F6222" w14:textId="77777777" w:rsidR="00845B98" w:rsidRDefault="00845B98" w:rsidP="00750650"/>
    <w:p w14:paraId="0BB463BC" w14:textId="77777777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A65B2D">
        <w:rPr>
          <w:i/>
        </w:rPr>
      </w:r>
      <w:r w:rsidR="00A65B2D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2262CB50" w14:textId="77777777" w:rsidR="00845B98" w:rsidRDefault="00845B98" w:rsidP="00750650"/>
    <w:p w14:paraId="431E6F63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A65B2D">
        <w:rPr>
          <w:i/>
        </w:rPr>
      </w:r>
      <w:r w:rsidR="00A65B2D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1A41311" w14:textId="77777777" w:rsidR="00845B98" w:rsidRDefault="00845B98" w:rsidP="00750650"/>
    <w:p w14:paraId="0E7C2E73" w14:textId="77777777" w:rsidR="00845B98" w:rsidRDefault="00845B98" w:rsidP="00750650"/>
    <w:p w14:paraId="4D0E98E4" w14:textId="73756E6F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DF43A8">
        <w:rPr>
          <w:i/>
        </w:rPr>
        <w:t>9</w:t>
      </w:r>
      <w:r w:rsidR="003635E5">
        <w:rPr>
          <w:i/>
          <w:noProof/>
        </w:rPr>
        <w:t>. 6. 2021</w:t>
      </w:r>
      <w:r w:rsidR="001C1C93" w:rsidRPr="00936F44">
        <w:rPr>
          <w:i/>
        </w:rPr>
        <w:fldChar w:fldCharType="end"/>
      </w:r>
      <w:bookmarkEnd w:id="10"/>
    </w:p>
    <w:p w14:paraId="440C4120" w14:textId="77777777" w:rsidR="00845B98" w:rsidRDefault="00845B98" w:rsidP="00750650"/>
    <w:p w14:paraId="252B4623" w14:textId="77777777" w:rsidR="00845B98" w:rsidRDefault="00845B98" w:rsidP="00750650"/>
    <w:p w14:paraId="082E7A92" w14:textId="77777777" w:rsidR="00845B98" w:rsidRDefault="00845B98" w:rsidP="00750650"/>
    <w:p w14:paraId="7A20DBF2" w14:textId="77777777" w:rsidR="00845B98" w:rsidRDefault="00845B98" w:rsidP="00750650"/>
    <w:p w14:paraId="59A2D9DC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78CAC01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C46FA" w14:textId="77777777" w:rsidR="00305476" w:rsidRDefault="00305476">
      <w:r>
        <w:separator/>
      </w:r>
    </w:p>
  </w:endnote>
  <w:endnote w:type="continuationSeparator" w:id="0">
    <w:p w14:paraId="46A0A543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9D70E" w14:textId="77777777" w:rsidR="00305476" w:rsidRDefault="00305476">
      <w:r>
        <w:separator/>
      </w:r>
    </w:p>
  </w:footnote>
  <w:footnote w:type="continuationSeparator" w:id="0">
    <w:p w14:paraId="00FFD1EB" w14:textId="77777777" w:rsidR="00305476" w:rsidRDefault="00305476">
      <w:r>
        <w:continuationSeparator/>
      </w:r>
    </w:p>
  </w:footnote>
  <w:footnote w:id="1">
    <w:p w14:paraId="64D6619F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xtTSyMDIxNDBW0lEKTi0uzszPAykwrgUAh0rFeiwAAAA="/>
  </w:docVars>
  <w:rsids>
    <w:rsidRoot w:val="00750650"/>
    <w:rsid w:val="00001597"/>
    <w:rsid w:val="00074A7D"/>
    <w:rsid w:val="000768DD"/>
    <w:rsid w:val="00095B54"/>
    <w:rsid w:val="000A6190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30D2F"/>
    <w:rsid w:val="003458ED"/>
    <w:rsid w:val="00347E98"/>
    <w:rsid w:val="003526FB"/>
    <w:rsid w:val="0035403C"/>
    <w:rsid w:val="003635E5"/>
    <w:rsid w:val="003818AE"/>
    <w:rsid w:val="003B5CE6"/>
    <w:rsid w:val="003C6485"/>
    <w:rsid w:val="003D36A5"/>
    <w:rsid w:val="003E0FB1"/>
    <w:rsid w:val="003E1C07"/>
    <w:rsid w:val="003F5616"/>
    <w:rsid w:val="003F698F"/>
    <w:rsid w:val="004055A2"/>
    <w:rsid w:val="00407C4C"/>
    <w:rsid w:val="00412058"/>
    <w:rsid w:val="00474757"/>
    <w:rsid w:val="004A415F"/>
    <w:rsid w:val="004F54EE"/>
    <w:rsid w:val="005306E6"/>
    <w:rsid w:val="005358E6"/>
    <w:rsid w:val="00566326"/>
    <w:rsid w:val="00580F5F"/>
    <w:rsid w:val="005910F7"/>
    <w:rsid w:val="005914CC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5F05"/>
    <w:rsid w:val="006D1F94"/>
    <w:rsid w:val="006E1490"/>
    <w:rsid w:val="006F05D0"/>
    <w:rsid w:val="00727728"/>
    <w:rsid w:val="00727A16"/>
    <w:rsid w:val="007358A5"/>
    <w:rsid w:val="00747CA6"/>
    <w:rsid w:val="00750650"/>
    <w:rsid w:val="00751529"/>
    <w:rsid w:val="00762294"/>
    <w:rsid w:val="0076724C"/>
    <w:rsid w:val="0079541D"/>
    <w:rsid w:val="007C142C"/>
    <w:rsid w:val="007D3E97"/>
    <w:rsid w:val="007D6146"/>
    <w:rsid w:val="007F55B4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65B2D"/>
    <w:rsid w:val="00A82079"/>
    <w:rsid w:val="00A925F6"/>
    <w:rsid w:val="00AC6D49"/>
    <w:rsid w:val="00AD7083"/>
    <w:rsid w:val="00AE58C9"/>
    <w:rsid w:val="00B23519"/>
    <w:rsid w:val="00B3178F"/>
    <w:rsid w:val="00B37C56"/>
    <w:rsid w:val="00B6346A"/>
    <w:rsid w:val="00BA26BD"/>
    <w:rsid w:val="00BF5D71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4690F"/>
    <w:rsid w:val="00D6236E"/>
    <w:rsid w:val="00D93CDE"/>
    <w:rsid w:val="00DD4A7E"/>
    <w:rsid w:val="00DF1948"/>
    <w:rsid w:val="00DF2926"/>
    <w:rsid w:val="00DF43A8"/>
    <w:rsid w:val="00E1292E"/>
    <w:rsid w:val="00E366A1"/>
    <w:rsid w:val="00E70B85"/>
    <w:rsid w:val="00E70D63"/>
    <w:rsid w:val="00E725B3"/>
    <w:rsid w:val="00EC6763"/>
    <w:rsid w:val="00F21FAA"/>
    <w:rsid w:val="00F30FB7"/>
    <w:rsid w:val="00F506F8"/>
    <w:rsid w:val="00F65FAC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B1792C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C851D13-D569-4FD8-9930-1875D85DAA80}">
  <ds:schemaRefs>
    <ds:schemaRef ds:uri="http://purl.org/dc/dcmitype/"/>
    <ds:schemaRef ds:uri="07170dc2-2ea7-4214-b459-30b77cc4591b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695dc48-461b-4f63-ad42-c1a13d84c63d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82A2BEC-94A9-4ECE-AF17-1A86553225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543BDF-66B1-4D62-A33C-1F91F3D84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7AE743-D282-4ECD-9AF7-8B2C1F4DA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637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Matošková</cp:lastModifiedBy>
  <cp:revision>7</cp:revision>
  <cp:lastPrinted>2014-07-24T08:52:00Z</cp:lastPrinted>
  <dcterms:created xsi:type="dcterms:W3CDTF">2021-06-08T13:25:00Z</dcterms:created>
  <dcterms:modified xsi:type="dcterms:W3CDTF">2021-06-12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